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27968ce0-4027-41f6-8bee-585d23ff0202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8:04Z</dcterms:created>
  <dcterms:modified xsi:type="dcterms:W3CDTF">2023-07-24T20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